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727FE" w14:textId="3200DE04" w:rsidR="004E3A6E" w:rsidRDefault="004E3A6E">
      <w:pPr>
        <w:rPr>
          <w:rFonts w:ascii="Bookman Old Style" w:hAnsi="Bookman Old Style"/>
          <w:sz w:val="32"/>
          <w:szCs w:val="32"/>
        </w:rPr>
      </w:pPr>
    </w:p>
    <w:p w14:paraId="6651FDF1" w14:textId="4F383A09" w:rsidR="00263818" w:rsidRPr="002C3473" w:rsidRDefault="00263818" w:rsidP="00263818">
      <w:pPr>
        <w:pStyle w:val="ListParagraph"/>
        <w:numPr>
          <w:ilvl w:val="0"/>
          <w:numId w:val="1"/>
        </w:numPr>
        <w:rPr>
          <w:rFonts w:ascii="Bookman Old Style" w:hAnsi="Bookman Old Style"/>
          <w:sz w:val="52"/>
          <w:szCs w:val="52"/>
        </w:rPr>
      </w:pPr>
      <w:r w:rsidRPr="002C3473">
        <w:rPr>
          <w:rFonts w:ascii="Bookman Old Style" w:hAnsi="Bookman Old Style"/>
          <w:sz w:val="52"/>
          <w:szCs w:val="52"/>
        </w:rPr>
        <w:t>Diapers and Wipes (at least a week’s supply- we have room to store)</w:t>
      </w:r>
    </w:p>
    <w:p w14:paraId="1DC96841" w14:textId="46D363B0" w:rsidR="002C3473" w:rsidRPr="00563600" w:rsidRDefault="00263818" w:rsidP="00563600">
      <w:pPr>
        <w:pStyle w:val="ListParagraph"/>
        <w:numPr>
          <w:ilvl w:val="0"/>
          <w:numId w:val="1"/>
        </w:numPr>
        <w:rPr>
          <w:rFonts w:ascii="Bookman Old Style" w:hAnsi="Bookman Old Style"/>
          <w:sz w:val="52"/>
          <w:szCs w:val="52"/>
        </w:rPr>
      </w:pPr>
      <w:r w:rsidRPr="002C3473">
        <w:rPr>
          <w:rFonts w:ascii="Bookman Old Style" w:hAnsi="Bookman Old Style"/>
          <w:sz w:val="52"/>
          <w:szCs w:val="52"/>
        </w:rPr>
        <w:t>A sleep</w:t>
      </w:r>
      <w:r w:rsidR="0099632D">
        <w:rPr>
          <w:rFonts w:ascii="Bookman Old Style" w:hAnsi="Bookman Old Style"/>
          <w:sz w:val="52"/>
          <w:szCs w:val="52"/>
        </w:rPr>
        <w:t>-</w:t>
      </w:r>
      <w:r w:rsidR="0099632D" w:rsidRPr="002C3473">
        <w:rPr>
          <w:rFonts w:ascii="Bookman Old Style" w:hAnsi="Bookman Old Style"/>
          <w:sz w:val="52"/>
          <w:szCs w:val="52"/>
        </w:rPr>
        <w:t>sack</w:t>
      </w:r>
      <w:r w:rsidR="005F4695">
        <w:rPr>
          <w:rFonts w:ascii="Bookman Old Style" w:hAnsi="Bookman Old Style"/>
          <w:sz w:val="52"/>
          <w:szCs w:val="52"/>
        </w:rPr>
        <w:t xml:space="preserve"> (or 2)</w:t>
      </w:r>
    </w:p>
    <w:p w14:paraId="4595A1AD" w14:textId="49C2EBE9" w:rsidR="002C3473" w:rsidRPr="002C3473" w:rsidRDefault="002C3473" w:rsidP="00263818">
      <w:pPr>
        <w:pStyle w:val="ListParagraph"/>
        <w:numPr>
          <w:ilvl w:val="0"/>
          <w:numId w:val="1"/>
        </w:numPr>
        <w:rPr>
          <w:rFonts w:ascii="Bookman Old Style" w:hAnsi="Bookman Old Style"/>
          <w:sz w:val="52"/>
          <w:szCs w:val="52"/>
        </w:rPr>
      </w:pPr>
      <w:r w:rsidRPr="002C3473">
        <w:rPr>
          <w:rFonts w:ascii="Bookman Old Style" w:hAnsi="Bookman Old Style"/>
          <w:sz w:val="52"/>
          <w:szCs w:val="52"/>
        </w:rPr>
        <w:t>Family photo for the “Family Tree</w:t>
      </w:r>
      <w:r w:rsidR="002139F5">
        <w:rPr>
          <w:rFonts w:ascii="Bookman Old Style" w:hAnsi="Bookman Old Style"/>
          <w:sz w:val="52"/>
          <w:szCs w:val="52"/>
        </w:rPr>
        <w:t>.</w:t>
      </w:r>
      <w:r w:rsidRPr="002C3473">
        <w:rPr>
          <w:rFonts w:ascii="Bookman Old Style" w:hAnsi="Bookman Old Style"/>
          <w:sz w:val="52"/>
          <w:szCs w:val="52"/>
        </w:rPr>
        <w:t>”</w:t>
      </w:r>
    </w:p>
    <w:p w14:paraId="131CD080" w14:textId="17F644A6" w:rsidR="00263818" w:rsidRPr="002C3473" w:rsidRDefault="00263818" w:rsidP="00263818">
      <w:pPr>
        <w:pStyle w:val="ListParagraph"/>
        <w:numPr>
          <w:ilvl w:val="0"/>
          <w:numId w:val="1"/>
        </w:numPr>
        <w:rPr>
          <w:rFonts w:ascii="Bookman Old Style" w:hAnsi="Bookman Old Style"/>
          <w:sz w:val="52"/>
          <w:szCs w:val="52"/>
        </w:rPr>
      </w:pPr>
      <w:r w:rsidRPr="002C3473">
        <w:rPr>
          <w:rFonts w:ascii="Bookman Old Style" w:hAnsi="Bookman Old Style"/>
          <w:sz w:val="52"/>
          <w:szCs w:val="52"/>
        </w:rPr>
        <w:t>Pacifier if needed</w:t>
      </w:r>
      <w:r w:rsidR="002C3473" w:rsidRPr="002C3473">
        <w:rPr>
          <w:rFonts w:ascii="Bookman Old Style" w:hAnsi="Bookman Old Style"/>
          <w:sz w:val="52"/>
          <w:szCs w:val="52"/>
        </w:rPr>
        <w:t xml:space="preserve"> (one to leave at the center)</w:t>
      </w:r>
    </w:p>
    <w:p w14:paraId="64D74368" w14:textId="3E70936E" w:rsidR="00263818" w:rsidRPr="002C3473" w:rsidRDefault="002C3473" w:rsidP="00263818">
      <w:pPr>
        <w:pStyle w:val="ListParagraph"/>
        <w:numPr>
          <w:ilvl w:val="0"/>
          <w:numId w:val="1"/>
        </w:numPr>
        <w:rPr>
          <w:rFonts w:ascii="Bookman Old Style" w:hAnsi="Bookman Old Style"/>
          <w:sz w:val="52"/>
          <w:szCs w:val="52"/>
        </w:rPr>
      </w:pPr>
      <w:r w:rsidRPr="002C3473">
        <w:rPr>
          <w:rFonts w:ascii="Bookman Old Style" w:hAnsi="Bookman Old Style"/>
          <w:sz w:val="52"/>
          <w:szCs w:val="52"/>
        </w:rPr>
        <w:t>Diaper rash creams (with medication permission form)</w:t>
      </w:r>
    </w:p>
    <w:p w14:paraId="5B7BC9CF" w14:textId="1CBF8450" w:rsidR="00263818" w:rsidRPr="002C3473" w:rsidRDefault="00263818" w:rsidP="00263818">
      <w:pPr>
        <w:pStyle w:val="ListParagraph"/>
        <w:numPr>
          <w:ilvl w:val="0"/>
          <w:numId w:val="1"/>
        </w:numPr>
        <w:rPr>
          <w:rFonts w:ascii="Bookman Old Style" w:hAnsi="Bookman Old Style"/>
          <w:sz w:val="52"/>
          <w:szCs w:val="52"/>
        </w:rPr>
      </w:pPr>
      <w:r w:rsidRPr="002C3473">
        <w:rPr>
          <w:rFonts w:ascii="Bookman Old Style" w:hAnsi="Bookman Old Style"/>
          <w:sz w:val="52"/>
          <w:szCs w:val="52"/>
        </w:rPr>
        <w:t>Labeled Pre-made bottles of formula or breastmilk (see below)</w:t>
      </w:r>
    </w:p>
    <w:p w14:paraId="0655D9C3" w14:textId="745F8D70" w:rsidR="00263818" w:rsidRPr="002C3473" w:rsidRDefault="00263818" w:rsidP="00263818">
      <w:pPr>
        <w:pStyle w:val="ListParagraph"/>
        <w:ind w:left="2160"/>
        <w:rPr>
          <w:rFonts w:ascii="Bookman Old Style" w:hAnsi="Bookman Old Style"/>
          <w:sz w:val="52"/>
          <w:szCs w:val="52"/>
        </w:rPr>
      </w:pPr>
      <w:r w:rsidRPr="002C3473">
        <w:rPr>
          <w:rFonts w:ascii="Bookman Old Style" w:hAnsi="Bookman Old Style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C2068A" wp14:editId="7CCE33A2">
                <wp:simplePos x="0" y="0"/>
                <wp:positionH relativeFrom="column">
                  <wp:posOffset>1524000</wp:posOffset>
                </wp:positionH>
                <wp:positionV relativeFrom="paragraph">
                  <wp:posOffset>103505</wp:posOffset>
                </wp:positionV>
                <wp:extent cx="2768600" cy="1727200"/>
                <wp:effectExtent l="0" t="0" r="12700" b="2540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8600" cy="1727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1B5664" w14:textId="121C64A3" w:rsidR="00263818" w:rsidRPr="00FF510E" w:rsidRDefault="00263818" w:rsidP="0026381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F510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aby Name</w:t>
                            </w:r>
                          </w:p>
                          <w:p w14:paraId="664D743D" w14:textId="5F29DE96" w:rsidR="00263818" w:rsidRPr="00FF510E" w:rsidRDefault="00263818" w:rsidP="0026381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F510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ate bottle was made</w:t>
                            </w:r>
                          </w:p>
                          <w:p w14:paraId="61ABBC9A" w14:textId="7C58082E" w:rsidR="00263818" w:rsidRPr="00FF510E" w:rsidRDefault="00263818" w:rsidP="0026381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F510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Infant Formula (IF) or Breastmilk (BM)</w:t>
                            </w:r>
                          </w:p>
                          <w:p w14:paraId="583ECEA3" w14:textId="68728451" w:rsidR="00263818" w:rsidRDefault="00263818" w:rsidP="00263818">
                            <w:pPr>
                              <w:jc w:val="center"/>
                            </w:pPr>
                            <w:proofErr w:type="gramStart"/>
                            <w:r w:rsidRPr="00FF510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mount</w:t>
                            </w:r>
                            <w:proofErr w:type="gramEnd"/>
                            <w:r w:rsidRPr="00FF510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of contents in O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C2068A" id="Rectangle: Rounded Corners 1" o:spid="_x0000_s1026" style="position:absolute;left:0;text-align:left;margin-left:120pt;margin-top:8.15pt;width:218pt;height:1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" fillcolor="white [3201]" strokecolor="#70ad47 [3209]" strokeweight="1pt">
                <v:stroke joinstyle="miter"/>
                <v:textbox>
                  <w:txbxContent>
                    <w:p w14:paraId="5D1B5664" w14:textId="121C64A3" w:rsidR="00263818" w:rsidRPr="00FF510E" w:rsidRDefault="00263818" w:rsidP="00263818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F510E">
                        <w:rPr>
                          <w:b/>
                          <w:bCs/>
                          <w:sz w:val="28"/>
                          <w:szCs w:val="28"/>
                        </w:rPr>
                        <w:t>Baby Name</w:t>
                      </w:r>
                    </w:p>
                    <w:p w14:paraId="664D743D" w14:textId="5F29DE96" w:rsidR="00263818" w:rsidRPr="00FF510E" w:rsidRDefault="00263818" w:rsidP="00263818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F510E">
                        <w:rPr>
                          <w:b/>
                          <w:bCs/>
                          <w:sz w:val="28"/>
                          <w:szCs w:val="28"/>
                        </w:rPr>
                        <w:t>Date bottle was made</w:t>
                      </w:r>
                    </w:p>
                    <w:p w14:paraId="61ABBC9A" w14:textId="7C58082E" w:rsidR="00263818" w:rsidRPr="00FF510E" w:rsidRDefault="00263818" w:rsidP="00263818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F510E">
                        <w:rPr>
                          <w:b/>
                          <w:bCs/>
                          <w:sz w:val="28"/>
                          <w:szCs w:val="28"/>
                        </w:rPr>
                        <w:t>Infant Formula (IF) or Breastmilk (BM)</w:t>
                      </w:r>
                    </w:p>
                    <w:p w14:paraId="583ECEA3" w14:textId="68728451" w:rsidR="00263818" w:rsidRDefault="00263818" w:rsidP="00263818">
                      <w:pPr>
                        <w:jc w:val="center"/>
                      </w:pPr>
                      <w:proofErr w:type="gramStart"/>
                      <w:r w:rsidRPr="00FF510E">
                        <w:rPr>
                          <w:b/>
                          <w:bCs/>
                          <w:sz w:val="28"/>
                          <w:szCs w:val="28"/>
                        </w:rPr>
                        <w:t>Amount</w:t>
                      </w:r>
                      <w:proofErr w:type="gramEnd"/>
                      <w:r w:rsidRPr="00FF510E">
                        <w:rPr>
                          <w:b/>
                          <w:bCs/>
                          <w:sz w:val="28"/>
                          <w:szCs w:val="28"/>
                        </w:rPr>
                        <w:t xml:space="preserve"> of contents in OZ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263818" w:rsidRPr="002C347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87013" w14:textId="77777777" w:rsidR="001B4A60" w:rsidRDefault="001B4A60" w:rsidP="00263818">
      <w:pPr>
        <w:spacing w:after="0" w:line="240" w:lineRule="auto"/>
      </w:pPr>
      <w:r>
        <w:separator/>
      </w:r>
    </w:p>
  </w:endnote>
  <w:endnote w:type="continuationSeparator" w:id="0">
    <w:p w14:paraId="3D38DE8B" w14:textId="77777777" w:rsidR="001B4A60" w:rsidRDefault="001B4A60" w:rsidP="00263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B3124" w14:textId="77777777" w:rsidR="001B4A60" w:rsidRDefault="001B4A60" w:rsidP="00263818">
      <w:pPr>
        <w:spacing w:after="0" w:line="240" w:lineRule="auto"/>
      </w:pPr>
      <w:r>
        <w:separator/>
      </w:r>
    </w:p>
  </w:footnote>
  <w:footnote w:type="continuationSeparator" w:id="0">
    <w:p w14:paraId="7F4C2001" w14:textId="77777777" w:rsidR="001B4A60" w:rsidRDefault="001B4A60" w:rsidP="002638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1A054" w14:textId="37BEE917" w:rsidR="00263818" w:rsidRPr="002C3473" w:rsidRDefault="00263818" w:rsidP="00263818">
    <w:pPr>
      <w:pStyle w:val="Header"/>
      <w:jc w:val="center"/>
      <w:rPr>
        <w:rFonts w:ascii="Bookman Old Style" w:hAnsi="Bookman Old Style"/>
        <w:i/>
        <w:iCs/>
        <w:sz w:val="56"/>
        <w:szCs w:val="56"/>
      </w:rPr>
    </w:pPr>
    <w:r w:rsidRPr="002C3473">
      <w:rPr>
        <w:rFonts w:ascii="Bookman Old Style" w:hAnsi="Bookman Old Style"/>
        <w:i/>
        <w:iCs/>
        <w:sz w:val="56"/>
        <w:szCs w:val="56"/>
      </w:rPr>
      <w:t>What to bring for your Infa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830FE2"/>
    <w:multiLevelType w:val="hybridMultilevel"/>
    <w:tmpl w:val="161A4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rY0MDQxsjAzNTNX0lEKTi0uzszPAykwqgUAosSs9CwAAAA="/>
  </w:docVars>
  <w:rsids>
    <w:rsidRoot w:val="00263818"/>
    <w:rsid w:val="001B4A60"/>
    <w:rsid w:val="002139F5"/>
    <w:rsid w:val="00263818"/>
    <w:rsid w:val="002C3473"/>
    <w:rsid w:val="004E3A6E"/>
    <w:rsid w:val="00563600"/>
    <w:rsid w:val="005F4695"/>
    <w:rsid w:val="0099632D"/>
    <w:rsid w:val="00FF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AC2C4"/>
  <w15:chartTrackingRefBased/>
  <w15:docId w15:val="{95696752-549E-4ADB-9503-5A46797BE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38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818"/>
  </w:style>
  <w:style w:type="paragraph" w:styleId="Footer">
    <w:name w:val="footer"/>
    <w:basedOn w:val="Normal"/>
    <w:link w:val="FooterChar"/>
    <w:uiPriority w:val="99"/>
    <w:unhideWhenUsed/>
    <w:rsid w:val="002638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818"/>
  </w:style>
  <w:style w:type="paragraph" w:styleId="ListParagraph">
    <w:name w:val="List Paragraph"/>
    <w:basedOn w:val="Normal"/>
    <w:uiPriority w:val="34"/>
    <w:qFormat/>
    <w:rsid w:val="002638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lcollins1@gmail.com</dc:creator>
  <cp:keywords/>
  <dc:description/>
  <cp:lastModifiedBy>Maggie Collins</cp:lastModifiedBy>
  <cp:revision>5</cp:revision>
  <cp:lastPrinted>2021-06-03T12:40:00Z</cp:lastPrinted>
  <dcterms:created xsi:type="dcterms:W3CDTF">2021-01-12T14:05:00Z</dcterms:created>
  <dcterms:modified xsi:type="dcterms:W3CDTF">2021-08-02T21:13:00Z</dcterms:modified>
</cp:coreProperties>
</file>